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Default="00B200A2" w:rsidP="00B200A2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053580B3" w14:textId="77777777" w:rsidR="00B200A2" w:rsidRPr="00B33FD4" w:rsidRDefault="00B200A2" w:rsidP="00B200A2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7096FF75" w14:textId="77777777" w:rsidR="00B200A2" w:rsidRPr="00B33FD4" w:rsidRDefault="00B200A2" w:rsidP="00B200A2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6BD320B0" w14:textId="77777777" w:rsidR="00B200A2" w:rsidRDefault="00B200A2" w:rsidP="00B200A2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1D9A0370" w14:textId="77777777" w:rsidR="00B200A2" w:rsidRDefault="00B200A2" w:rsidP="00B200A2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3882B123" w14:textId="77777777" w:rsidR="00B200A2" w:rsidRPr="00D767F1" w:rsidRDefault="00B200A2" w:rsidP="00B200A2">
      <w:pPr>
        <w:jc w:val="center"/>
        <w:rPr>
          <w:rFonts w:ascii="標楷體" w:eastAsia="標楷體" w:hAnsi="標楷體"/>
        </w:rPr>
      </w:pPr>
    </w:p>
    <w:p w14:paraId="08D25034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075B8F1F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5E8E3C87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11B4DD97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62A59576" w14:textId="77777777" w:rsidR="00B200A2" w:rsidRDefault="00B200A2" w:rsidP="00B200A2">
      <w:pPr>
        <w:jc w:val="center"/>
        <w:rPr>
          <w:rFonts w:ascii="標楷體" w:eastAsia="標楷體" w:hAnsi="標楷體"/>
        </w:rPr>
      </w:pPr>
      <w:r w:rsidRPr="00C0776F">
        <w:rPr>
          <w:rFonts w:ascii="標楷體" w:eastAsia="標楷體" w:hAnsi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2CEBE8F2">
                <wp:simplePos x="0" y="0"/>
                <wp:positionH relativeFrom="margin">
                  <wp:align>center</wp:align>
                </wp:positionH>
                <wp:positionV relativeFrom="page">
                  <wp:posOffset>4170730</wp:posOffset>
                </wp:positionV>
                <wp:extent cx="3260725" cy="1078230"/>
                <wp:effectExtent l="0" t="0" r="0" b="762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0725" cy="107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4429F" w14:textId="77777777" w:rsidR="00B200A2" w:rsidRPr="00C0776F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328.4pt;width:256.75pt;height:84.9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" stroked="f">
                <v:textbox>
                  <w:txbxContent>
                    <w:p w14:paraId="3444429F" w14:textId="77777777" w:rsidR="00B200A2" w:rsidRPr="00C0776F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：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0563C522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5F8E6717" w14:textId="77777777" w:rsidR="00B200A2" w:rsidRPr="00CA7C86" w:rsidRDefault="00B200A2" w:rsidP="00B200A2">
      <w:pPr>
        <w:jc w:val="center"/>
        <w:rPr>
          <w:rFonts w:ascii="標楷體" w:eastAsia="標楷體" w:hAnsi="標楷體"/>
        </w:rPr>
      </w:pPr>
    </w:p>
    <w:p w14:paraId="7515D0F8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60FE9E59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230D97AC" w14:textId="77777777" w:rsidR="00B200A2" w:rsidRDefault="00B200A2" w:rsidP="00B200A2">
      <w:pPr>
        <w:jc w:val="center"/>
        <w:rPr>
          <w:rFonts w:ascii="標楷體" w:eastAsia="標楷體" w:hAnsi="標楷體"/>
        </w:rPr>
      </w:pPr>
      <w:r w:rsidRPr="00C0776F">
        <w:rPr>
          <w:rFonts w:ascii="標楷體" w:eastAsia="標楷體" w:hAnsi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3C30670C">
                <wp:simplePos x="0" y="0"/>
                <wp:positionH relativeFrom="column">
                  <wp:align>center</wp:align>
                </wp:positionH>
                <wp:positionV relativeFrom="paragraph">
                  <wp:posOffset>26472</wp:posOffset>
                </wp:positionV>
                <wp:extent cx="3981600" cy="3343320"/>
                <wp:effectExtent l="0" t="0" r="0" b="9525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600" cy="3343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0776F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郭子筠 (u10916028)</w:t>
                            </w:r>
                          </w:p>
                          <w:p w14:paraId="16BB6202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黃楷媛 (u10916032)</w:t>
                            </w:r>
                          </w:p>
                          <w:p w14:paraId="2DAB946F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簡劭宸 (u10916041)</w:t>
                            </w:r>
                          </w:p>
                          <w:p w14:paraId="2A6A3886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楊皓翔 (u10916035)</w:t>
                            </w:r>
                          </w:p>
                          <w:p w14:paraId="48072A1F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張呈顥 (u10916024)</w:t>
                            </w:r>
                          </w:p>
                          <w:p w14:paraId="55E7BF00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侯正成 (u10916039)</w:t>
                            </w:r>
                          </w:p>
                          <w:p w14:paraId="369757BD" w14:textId="77777777" w:rsidR="00B200A2" w:rsidRPr="00C0776F" w:rsidRDefault="00B200A2" w:rsidP="00B200A2">
                            <w:pPr>
                              <w:jc w:val="right"/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范圃</w:t>
                            </w:r>
                            <w:proofErr w:type="gramEnd"/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綱 (u10916031)</w:t>
                            </w:r>
                          </w:p>
                          <w:p w14:paraId="670DC759" w14:textId="77777777" w:rsidR="00B200A2" w:rsidRPr="00C0776F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1pt;width:313.5pt;height:263.2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" stroked="f">
                <v:textbox>
                  <w:txbxContent>
                    <w:p w14:paraId="39BCB011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C0776F">
                        <w:rPr>
                          <w:rFonts w:ascii="標楷體" w:eastAsia="標楷體" w:hAnsi="標楷體" w:hint="eastAsia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郭子筠 (u10916028)</w:t>
                      </w:r>
                    </w:p>
                    <w:p w14:paraId="16BB6202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黃楷媛 (u10916032)</w:t>
                      </w:r>
                    </w:p>
                    <w:p w14:paraId="2DAB946F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簡劭宸 (u10916041)</w:t>
                      </w:r>
                    </w:p>
                    <w:p w14:paraId="2A6A3886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楊皓翔 (u10916035)</w:t>
                      </w:r>
                    </w:p>
                    <w:p w14:paraId="48072A1F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張呈顥 (u10916024)</w:t>
                      </w:r>
                    </w:p>
                    <w:p w14:paraId="55E7BF00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侯正成 (u10916039)</w:t>
                      </w:r>
                    </w:p>
                    <w:p w14:paraId="369757BD" w14:textId="77777777" w:rsidR="00B200A2" w:rsidRPr="00C0776F" w:rsidRDefault="00B200A2" w:rsidP="00B200A2">
                      <w:pPr>
                        <w:jc w:val="right"/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</w:pPr>
                      <w:proofErr w:type="gramStart"/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范圃</w:t>
                      </w:r>
                      <w:proofErr w:type="gramEnd"/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綱 (u10916031)</w:t>
                      </w:r>
                    </w:p>
                    <w:p w14:paraId="670DC759" w14:textId="77777777" w:rsidR="00B200A2" w:rsidRPr="00C0776F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B806511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67B2373B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3AFDCE84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35E87000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311D85DE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54A575A1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6A9E957A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60D94A0D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0AFAC1AC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50E49B01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6D1B660E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4F27081E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276F496E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7360D554" w14:textId="77777777" w:rsidR="00B200A2" w:rsidRDefault="00B200A2" w:rsidP="00B200A2">
      <w:pPr>
        <w:jc w:val="center"/>
        <w:rPr>
          <w:rFonts w:ascii="標楷體" w:eastAsia="標楷體" w:hAnsi="標楷體"/>
        </w:rPr>
      </w:pPr>
    </w:p>
    <w:p w14:paraId="64E4E595" w14:textId="77777777" w:rsidR="00B200A2" w:rsidRDefault="00B200A2" w:rsidP="00B200A2">
      <w:pPr>
        <w:jc w:val="center"/>
        <w:rPr>
          <w:rFonts w:ascii="標楷體" w:eastAsia="標楷體" w:hAnsi="標楷體" w:hint="eastAsia"/>
        </w:rPr>
      </w:pPr>
    </w:p>
    <w:p w14:paraId="3C487EE3" w14:textId="77777777" w:rsidR="00B200A2" w:rsidRDefault="00B200A2" w:rsidP="00B200A2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10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>
        <w:rPr>
          <w:rFonts w:ascii="標楷體" w:eastAsia="標楷體" w:hAnsi="標楷體" w:hint="eastAsia"/>
          <w:sz w:val="40"/>
          <w:szCs w:val="40"/>
        </w:rPr>
        <w:sym w:font="Wingdings 2" w:char="F081"/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>
        <w:rPr>
          <w:rFonts w:ascii="標楷體" w:eastAsia="標楷體" w:hAnsi="標楷體" w:hint="eastAsia"/>
          <w:sz w:val="40"/>
          <w:szCs w:val="40"/>
        </w:rPr>
        <w:sym w:font="Wingdings 2" w:char="F081"/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1B8224EA" w14:textId="77777777" w:rsidR="00B200A2" w:rsidRDefault="00B200A2">
      <w:pPr>
        <w:widowControl/>
        <w:rPr>
          <w:rFonts w:ascii="標楷體" w:eastAsia="標楷體" w:hAnsi="標楷體"/>
          <w:sz w:val="40"/>
          <w:szCs w:val="40"/>
        </w:rPr>
      </w:pPr>
      <w:r>
        <w:rPr>
          <w:rFonts w:ascii="標楷體" w:eastAsia="標楷體" w:hAnsi="標楷體"/>
          <w:sz w:val="40"/>
          <w:szCs w:val="40"/>
        </w:rPr>
        <w:br w:type="page"/>
      </w:r>
    </w:p>
    <w:p w14:paraId="337A2989" w14:textId="77777777" w:rsidR="002975FE" w:rsidRPr="00CE6241" w:rsidRDefault="002975FE" w:rsidP="002975FE">
      <w:pPr>
        <w:widowControl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專題計畫內容（以</w:t>
      </w:r>
      <w:r>
        <w:rPr>
          <w:rFonts w:ascii="標楷體" w:eastAsia="標楷體" w:hAnsi="標楷體" w:hint="eastAsia"/>
          <w:sz w:val="28"/>
          <w:szCs w:val="28"/>
        </w:rPr>
        <w:t>4</w:t>
      </w:r>
      <w:r w:rsidRPr="00CE6241">
        <w:rPr>
          <w:rFonts w:ascii="標楷體" w:eastAsia="標楷體" w:hAnsi="標楷體" w:hint="eastAsia"/>
          <w:sz w:val="28"/>
          <w:szCs w:val="28"/>
        </w:rPr>
        <w:t>-10頁為限）：</w:t>
      </w:r>
    </w:p>
    <w:p w14:paraId="7098311A" w14:textId="77777777" w:rsidR="002975FE" w:rsidRPr="00CE6241" w:rsidRDefault="002975FE" w:rsidP="002975FE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</w:t>
      </w:r>
      <w:proofErr w:type="gramStart"/>
      <w:r w:rsidRPr="00CE6241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CE6241">
        <w:rPr>
          <w:rFonts w:ascii="標楷體" w:eastAsia="標楷體" w:hAnsi="標楷體" w:hint="eastAsia"/>
          <w:sz w:val="28"/>
          <w:szCs w:val="28"/>
        </w:rPr>
        <w:t>)摘要</w:t>
      </w:r>
    </w:p>
    <w:p w14:paraId="19A0A577" w14:textId="77777777" w:rsidR="002975FE" w:rsidRPr="00CE6241" w:rsidRDefault="002975FE" w:rsidP="002975FE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製作</w:t>
      </w:r>
      <w:r w:rsidRPr="00CE6241">
        <w:rPr>
          <w:rFonts w:ascii="標楷體" w:eastAsia="標楷體" w:hAnsi="標楷體"/>
          <w:sz w:val="28"/>
          <w:szCs w:val="28"/>
        </w:rPr>
        <w:t>目的</w:t>
      </w:r>
    </w:p>
    <w:p w14:paraId="42F872D0" w14:textId="77777777" w:rsidR="002975FE" w:rsidRPr="00CE6241" w:rsidRDefault="002975FE" w:rsidP="002975FE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三)</w:t>
      </w:r>
      <w:r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50597253" w14:textId="77777777" w:rsidR="002975FE" w:rsidRPr="00CE6241" w:rsidRDefault="002975FE" w:rsidP="002975FE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1283AF0D" w14:textId="77777777" w:rsidR="002975FE" w:rsidRPr="00CE6241" w:rsidRDefault="002975FE" w:rsidP="002975FE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五)</w:t>
      </w:r>
      <w:r w:rsidRPr="00CE6241">
        <w:rPr>
          <w:rFonts w:ascii="標楷體" w:eastAsia="標楷體" w:hAnsi="標楷體"/>
          <w:spacing w:val="-6"/>
          <w:sz w:val="28"/>
          <w:szCs w:val="28"/>
        </w:rPr>
        <w:t>預期</w:t>
      </w:r>
      <w:r w:rsidRPr="00CE6241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60DF317B" w14:textId="77777777" w:rsidR="002975FE" w:rsidRPr="00CE6241" w:rsidRDefault="002975FE" w:rsidP="002975FE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0A062808" w14:textId="213572BF" w:rsidR="000916A7" w:rsidRDefault="002975FE" w:rsidP="002975FE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（14號標楷體，左右對齊，單行間距）</w:t>
      </w:r>
    </w:p>
    <w:p w14:paraId="1A7FC841" w14:textId="3332284D" w:rsidR="002975FE" w:rsidRDefault="002975FE" w:rsidP="002975FE">
      <w:pPr>
        <w:rPr>
          <w:rFonts w:ascii="標楷體" w:eastAsia="標楷體" w:hAnsi="標楷體"/>
        </w:rPr>
      </w:pPr>
    </w:p>
    <w:p w14:paraId="2640DEC7" w14:textId="21AF32BD" w:rsidR="002975FE" w:rsidRDefault="002975FE" w:rsidP="002975FE">
      <w:pPr>
        <w:rPr>
          <w:rFonts w:ascii="標楷體" w:eastAsia="標楷體" w:hAnsi="標楷體"/>
        </w:rPr>
      </w:pPr>
    </w:p>
    <w:p w14:paraId="593A4A36" w14:textId="2C3DD362" w:rsidR="002975FE" w:rsidRDefault="002975FE" w:rsidP="002975FE">
      <w:pPr>
        <w:rPr>
          <w:rFonts w:ascii="標楷體" w:eastAsia="標楷體" w:hAnsi="標楷體"/>
        </w:rPr>
      </w:pPr>
    </w:p>
    <w:p w14:paraId="5AE3214E" w14:textId="56818AD8" w:rsidR="002975FE" w:rsidRDefault="002975FE" w:rsidP="002975FE">
      <w:pPr>
        <w:rPr>
          <w:rFonts w:ascii="標楷體" w:eastAsia="標楷體" w:hAnsi="標楷體"/>
        </w:rPr>
      </w:pPr>
    </w:p>
    <w:p w14:paraId="42B874AF" w14:textId="39612CD9" w:rsidR="002975FE" w:rsidRDefault="002975FE" w:rsidP="002975FE">
      <w:pPr>
        <w:rPr>
          <w:rFonts w:ascii="標楷體" w:eastAsia="標楷體" w:hAnsi="標楷體"/>
        </w:rPr>
      </w:pPr>
    </w:p>
    <w:p w14:paraId="6002616A" w14:textId="565FFE84" w:rsidR="002975FE" w:rsidRDefault="002975FE" w:rsidP="002975FE">
      <w:pPr>
        <w:rPr>
          <w:rFonts w:ascii="標楷體" w:eastAsia="標楷體" w:hAnsi="標楷體"/>
        </w:rPr>
      </w:pPr>
    </w:p>
    <w:p w14:paraId="3BB3F415" w14:textId="01A79336" w:rsidR="002975FE" w:rsidRDefault="002975FE" w:rsidP="002975FE">
      <w:pPr>
        <w:rPr>
          <w:rFonts w:ascii="標楷體" w:eastAsia="標楷體" w:hAnsi="標楷體"/>
        </w:rPr>
      </w:pPr>
    </w:p>
    <w:p w14:paraId="14C74055" w14:textId="3AFBBBD2" w:rsidR="002975FE" w:rsidRDefault="002975FE" w:rsidP="002975FE">
      <w:pPr>
        <w:rPr>
          <w:rFonts w:ascii="標楷體" w:eastAsia="標楷體" w:hAnsi="標楷體"/>
        </w:rPr>
      </w:pPr>
    </w:p>
    <w:p w14:paraId="66613C71" w14:textId="3B58B8C8" w:rsidR="002975FE" w:rsidRDefault="002975FE" w:rsidP="002975FE">
      <w:pPr>
        <w:rPr>
          <w:rFonts w:ascii="標楷體" w:eastAsia="標楷體" w:hAnsi="標楷體"/>
        </w:rPr>
      </w:pPr>
    </w:p>
    <w:p w14:paraId="55B5A28D" w14:textId="3429E985" w:rsidR="002975FE" w:rsidRDefault="002975FE" w:rsidP="002975FE">
      <w:pPr>
        <w:rPr>
          <w:rFonts w:ascii="標楷體" w:eastAsia="標楷體" w:hAnsi="標楷體"/>
        </w:rPr>
      </w:pPr>
    </w:p>
    <w:p w14:paraId="46F0552E" w14:textId="0D009297" w:rsidR="002975FE" w:rsidRDefault="002975FE" w:rsidP="002975FE">
      <w:pPr>
        <w:rPr>
          <w:rFonts w:ascii="標楷體" w:eastAsia="標楷體" w:hAnsi="標楷體"/>
        </w:rPr>
      </w:pPr>
    </w:p>
    <w:p w14:paraId="6A046C44" w14:textId="46BA5C7F" w:rsidR="002975FE" w:rsidRDefault="002975FE" w:rsidP="002975FE">
      <w:pPr>
        <w:rPr>
          <w:rFonts w:ascii="標楷體" w:eastAsia="標楷體" w:hAnsi="標楷體"/>
        </w:rPr>
      </w:pPr>
    </w:p>
    <w:p w14:paraId="767B4E46" w14:textId="7376C0F9" w:rsidR="002975FE" w:rsidRDefault="002975FE" w:rsidP="002975FE">
      <w:pPr>
        <w:rPr>
          <w:rFonts w:ascii="標楷體" w:eastAsia="標楷體" w:hAnsi="標楷體"/>
        </w:rPr>
      </w:pPr>
    </w:p>
    <w:p w14:paraId="2DD5FFE0" w14:textId="05C6121D" w:rsidR="002975FE" w:rsidRDefault="002975FE" w:rsidP="002975FE">
      <w:pPr>
        <w:rPr>
          <w:rFonts w:ascii="標楷體" w:eastAsia="標楷體" w:hAnsi="標楷體"/>
        </w:rPr>
      </w:pPr>
    </w:p>
    <w:p w14:paraId="1AB19EEE" w14:textId="2B2AD360" w:rsidR="002975FE" w:rsidRDefault="002975FE" w:rsidP="002975FE">
      <w:pPr>
        <w:rPr>
          <w:rFonts w:ascii="標楷體" w:eastAsia="標楷體" w:hAnsi="標楷體"/>
        </w:rPr>
      </w:pPr>
    </w:p>
    <w:p w14:paraId="24FBC538" w14:textId="69C9C9C9" w:rsidR="002975FE" w:rsidRDefault="002975FE" w:rsidP="002975FE">
      <w:pPr>
        <w:rPr>
          <w:rFonts w:ascii="標楷體" w:eastAsia="標楷體" w:hAnsi="標楷體"/>
        </w:rPr>
      </w:pPr>
    </w:p>
    <w:p w14:paraId="7D4F190E" w14:textId="5E8123A6" w:rsidR="002975FE" w:rsidRDefault="002975FE" w:rsidP="002975FE">
      <w:pPr>
        <w:rPr>
          <w:rFonts w:ascii="標楷體" w:eastAsia="標楷體" w:hAnsi="標楷體"/>
        </w:rPr>
      </w:pPr>
    </w:p>
    <w:p w14:paraId="1B4170FF" w14:textId="3898AA5F" w:rsidR="002975FE" w:rsidRDefault="002975FE" w:rsidP="002975FE">
      <w:pPr>
        <w:rPr>
          <w:rFonts w:ascii="標楷體" w:eastAsia="標楷體" w:hAnsi="標楷體"/>
        </w:rPr>
      </w:pPr>
    </w:p>
    <w:p w14:paraId="53CCE024" w14:textId="75BFB8EA" w:rsidR="002975FE" w:rsidRDefault="002975FE" w:rsidP="002975FE">
      <w:pPr>
        <w:rPr>
          <w:rFonts w:ascii="標楷體" w:eastAsia="標楷體" w:hAnsi="標楷體"/>
        </w:rPr>
      </w:pPr>
    </w:p>
    <w:p w14:paraId="5725E22A" w14:textId="63625A85" w:rsidR="002975FE" w:rsidRDefault="002975FE" w:rsidP="002975FE">
      <w:pPr>
        <w:rPr>
          <w:rFonts w:ascii="標楷體" w:eastAsia="標楷體" w:hAnsi="標楷體"/>
        </w:rPr>
      </w:pPr>
    </w:p>
    <w:p w14:paraId="4F37846C" w14:textId="1FDFF07D" w:rsidR="002975FE" w:rsidRDefault="002975FE" w:rsidP="002975FE">
      <w:pPr>
        <w:rPr>
          <w:rFonts w:ascii="標楷體" w:eastAsia="標楷體" w:hAnsi="標楷體"/>
        </w:rPr>
      </w:pPr>
    </w:p>
    <w:p w14:paraId="6D19A94C" w14:textId="0C80CA2A" w:rsidR="002975FE" w:rsidRDefault="002975FE" w:rsidP="002975FE">
      <w:pPr>
        <w:rPr>
          <w:rFonts w:ascii="標楷體" w:eastAsia="標楷體" w:hAnsi="標楷體"/>
        </w:rPr>
      </w:pPr>
    </w:p>
    <w:p w14:paraId="43D862FB" w14:textId="5F5A1A16" w:rsidR="002975FE" w:rsidRDefault="002975FE" w:rsidP="002975FE">
      <w:pPr>
        <w:rPr>
          <w:rFonts w:ascii="標楷體" w:eastAsia="標楷體" w:hAnsi="標楷體"/>
        </w:rPr>
      </w:pPr>
    </w:p>
    <w:p w14:paraId="1EA7B535" w14:textId="77777777" w:rsidR="002975FE" w:rsidRPr="002975FE" w:rsidRDefault="002975FE" w:rsidP="002975FE">
      <w:pPr>
        <w:rPr>
          <w:rFonts w:hint="eastAsia"/>
        </w:rPr>
      </w:pPr>
    </w:p>
    <w:sectPr w:rsidR="002975FE" w:rsidRPr="002975FE" w:rsidSect="00BE0DB7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3DCA9" w14:textId="77777777" w:rsidR="00B119BF" w:rsidRDefault="00B119BF">
      <w:r>
        <w:separator/>
      </w:r>
    </w:p>
  </w:endnote>
  <w:endnote w:type="continuationSeparator" w:id="0">
    <w:p w14:paraId="4DF82D01" w14:textId="77777777" w:rsidR="00B119BF" w:rsidRDefault="00B11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34774" w14:textId="77777777" w:rsidR="00B119BF" w:rsidRDefault="00B119BF">
      <w:r>
        <w:separator/>
      </w:r>
    </w:p>
  </w:footnote>
  <w:footnote w:type="continuationSeparator" w:id="0">
    <w:p w14:paraId="5B90301B" w14:textId="77777777" w:rsidR="00B119BF" w:rsidRDefault="00B11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B119BF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66ADB86F" w:rsidR="00710DDC" w:rsidRDefault="00B119BF">
    <w:pPr>
      <w:pStyle w:val="a7"/>
    </w:pPr>
    <w:r>
      <w:rPr>
        <w:noProof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5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7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4"/>
  </w:num>
  <w:num w:numId="4" w16cid:durableId="1618676311">
    <w:abstractNumId w:val="10"/>
  </w:num>
  <w:num w:numId="5" w16cid:durableId="395668878">
    <w:abstractNumId w:val="0"/>
  </w:num>
  <w:num w:numId="6" w16cid:durableId="1869835183">
    <w:abstractNumId w:val="6"/>
  </w:num>
  <w:num w:numId="7" w16cid:durableId="1318455253">
    <w:abstractNumId w:val="9"/>
  </w:num>
  <w:num w:numId="8" w16cid:durableId="1857771715">
    <w:abstractNumId w:val="8"/>
  </w:num>
  <w:num w:numId="9" w16cid:durableId="2049452058">
    <w:abstractNumId w:val="7"/>
  </w:num>
  <w:num w:numId="10" w16cid:durableId="1306011129">
    <w:abstractNumId w:val="3"/>
  </w:num>
  <w:num w:numId="11" w16cid:durableId="16424162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6E94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67E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7F3A"/>
    <w:rsid w:val="001A2B48"/>
    <w:rsid w:val="001A3B3D"/>
    <w:rsid w:val="001A451C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16AE8"/>
    <w:rsid w:val="002206C9"/>
    <w:rsid w:val="00223AA5"/>
    <w:rsid w:val="00232763"/>
    <w:rsid w:val="00236AF4"/>
    <w:rsid w:val="00237DA6"/>
    <w:rsid w:val="002409F7"/>
    <w:rsid w:val="0024365B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D6B"/>
    <w:rsid w:val="002870E8"/>
    <w:rsid w:val="002924D8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23DE"/>
    <w:rsid w:val="002E54BE"/>
    <w:rsid w:val="002E5F3C"/>
    <w:rsid w:val="002E7B21"/>
    <w:rsid w:val="00300910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7185"/>
    <w:rsid w:val="0033797B"/>
    <w:rsid w:val="00341188"/>
    <w:rsid w:val="0034139C"/>
    <w:rsid w:val="0034214E"/>
    <w:rsid w:val="00342966"/>
    <w:rsid w:val="003457B4"/>
    <w:rsid w:val="003519CB"/>
    <w:rsid w:val="003545D4"/>
    <w:rsid w:val="00360A4C"/>
    <w:rsid w:val="00361527"/>
    <w:rsid w:val="00361F39"/>
    <w:rsid w:val="0036264C"/>
    <w:rsid w:val="00362F2E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936"/>
    <w:rsid w:val="0038186E"/>
    <w:rsid w:val="00381A7C"/>
    <w:rsid w:val="003823F3"/>
    <w:rsid w:val="003854B1"/>
    <w:rsid w:val="00385C29"/>
    <w:rsid w:val="003870D3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69C3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103D0"/>
    <w:rsid w:val="00511B98"/>
    <w:rsid w:val="0051578C"/>
    <w:rsid w:val="0052554B"/>
    <w:rsid w:val="00532F5D"/>
    <w:rsid w:val="005343C4"/>
    <w:rsid w:val="0053707B"/>
    <w:rsid w:val="005402BB"/>
    <w:rsid w:val="00540866"/>
    <w:rsid w:val="00541348"/>
    <w:rsid w:val="00541EF0"/>
    <w:rsid w:val="0054313D"/>
    <w:rsid w:val="00543521"/>
    <w:rsid w:val="005436F0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2D60"/>
    <w:rsid w:val="005B2382"/>
    <w:rsid w:val="005B4337"/>
    <w:rsid w:val="005B54FA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49E5"/>
    <w:rsid w:val="005F432E"/>
    <w:rsid w:val="005F6C58"/>
    <w:rsid w:val="00603611"/>
    <w:rsid w:val="00610F27"/>
    <w:rsid w:val="006117EE"/>
    <w:rsid w:val="00614B4E"/>
    <w:rsid w:val="00614FA9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46EA"/>
    <w:rsid w:val="006A109E"/>
    <w:rsid w:val="006A1970"/>
    <w:rsid w:val="006A3102"/>
    <w:rsid w:val="006A4CDA"/>
    <w:rsid w:val="006A55E1"/>
    <w:rsid w:val="006B24C0"/>
    <w:rsid w:val="006B3D29"/>
    <w:rsid w:val="006B3E7B"/>
    <w:rsid w:val="006B4D5E"/>
    <w:rsid w:val="006C22E2"/>
    <w:rsid w:val="006C6612"/>
    <w:rsid w:val="006D3DD1"/>
    <w:rsid w:val="006D4C03"/>
    <w:rsid w:val="006D5066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7AD1"/>
    <w:rsid w:val="00751EE3"/>
    <w:rsid w:val="007564CA"/>
    <w:rsid w:val="00757F70"/>
    <w:rsid w:val="007624FD"/>
    <w:rsid w:val="00762E1A"/>
    <w:rsid w:val="0076751B"/>
    <w:rsid w:val="00777DFF"/>
    <w:rsid w:val="00777E1B"/>
    <w:rsid w:val="00781531"/>
    <w:rsid w:val="007865BD"/>
    <w:rsid w:val="00787F02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502C"/>
    <w:rsid w:val="007B619A"/>
    <w:rsid w:val="007B735A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700B"/>
    <w:rsid w:val="00810892"/>
    <w:rsid w:val="00812549"/>
    <w:rsid w:val="0081435D"/>
    <w:rsid w:val="0081655D"/>
    <w:rsid w:val="00822F6F"/>
    <w:rsid w:val="00823AF9"/>
    <w:rsid w:val="00824678"/>
    <w:rsid w:val="0082468B"/>
    <w:rsid w:val="00826BA5"/>
    <w:rsid w:val="008276EC"/>
    <w:rsid w:val="008323AE"/>
    <w:rsid w:val="00833587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5AE0"/>
    <w:rsid w:val="009478CD"/>
    <w:rsid w:val="00954225"/>
    <w:rsid w:val="00955EDD"/>
    <w:rsid w:val="00957C29"/>
    <w:rsid w:val="00960100"/>
    <w:rsid w:val="009623AB"/>
    <w:rsid w:val="009636CC"/>
    <w:rsid w:val="009636ED"/>
    <w:rsid w:val="00964C36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5D39"/>
    <w:rsid w:val="009A6007"/>
    <w:rsid w:val="009B22E7"/>
    <w:rsid w:val="009B4608"/>
    <w:rsid w:val="009B616F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527"/>
    <w:rsid w:val="00A87CF5"/>
    <w:rsid w:val="00A900F3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D0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9BF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7A91"/>
    <w:rsid w:val="00BE0DA6"/>
    <w:rsid w:val="00BE0DB7"/>
    <w:rsid w:val="00BE3349"/>
    <w:rsid w:val="00BE455F"/>
    <w:rsid w:val="00BF15D3"/>
    <w:rsid w:val="00BF287D"/>
    <w:rsid w:val="00C03F88"/>
    <w:rsid w:val="00C10C01"/>
    <w:rsid w:val="00C1257F"/>
    <w:rsid w:val="00C147D1"/>
    <w:rsid w:val="00C161D6"/>
    <w:rsid w:val="00C16718"/>
    <w:rsid w:val="00C206E0"/>
    <w:rsid w:val="00C21831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7B58"/>
    <w:rsid w:val="00C64E8C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B2248"/>
    <w:rsid w:val="00CB23E5"/>
    <w:rsid w:val="00CB2C13"/>
    <w:rsid w:val="00CB626D"/>
    <w:rsid w:val="00CB7D90"/>
    <w:rsid w:val="00CC6698"/>
    <w:rsid w:val="00CD54CB"/>
    <w:rsid w:val="00CD74EA"/>
    <w:rsid w:val="00CD75EB"/>
    <w:rsid w:val="00CD782F"/>
    <w:rsid w:val="00CE3D21"/>
    <w:rsid w:val="00CE68BA"/>
    <w:rsid w:val="00CE7363"/>
    <w:rsid w:val="00CE7516"/>
    <w:rsid w:val="00CF1EC3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26A5"/>
    <w:rsid w:val="00D83E53"/>
    <w:rsid w:val="00D86155"/>
    <w:rsid w:val="00D902E4"/>
    <w:rsid w:val="00D932D5"/>
    <w:rsid w:val="00D9500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8079D"/>
    <w:rsid w:val="00E820DA"/>
    <w:rsid w:val="00E83DB2"/>
    <w:rsid w:val="00E8584D"/>
    <w:rsid w:val="00E87A25"/>
    <w:rsid w:val="00E9038E"/>
    <w:rsid w:val="00E95D67"/>
    <w:rsid w:val="00E96E16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D18F7"/>
    <w:rsid w:val="00ED381B"/>
    <w:rsid w:val="00ED5C02"/>
    <w:rsid w:val="00ED609F"/>
    <w:rsid w:val="00ED664A"/>
    <w:rsid w:val="00ED6B86"/>
    <w:rsid w:val="00EF0DA5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7864"/>
    <w:rsid w:val="00F17CF5"/>
    <w:rsid w:val="00F203FB"/>
    <w:rsid w:val="00F2052B"/>
    <w:rsid w:val="00F22A59"/>
    <w:rsid w:val="00F238C9"/>
    <w:rsid w:val="00F242B0"/>
    <w:rsid w:val="00F251E6"/>
    <w:rsid w:val="00F344FD"/>
    <w:rsid w:val="00F44385"/>
    <w:rsid w:val="00F4650F"/>
    <w:rsid w:val="00F5039B"/>
    <w:rsid w:val="00F51C39"/>
    <w:rsid w:val="00F54BC0"/>
    <w:rsid w:val="00F54FD1"/>
    <w:rsid w:val="00F60EDE"/>
    <w:rsid w:val="00F623A7"/>
    <w:rsid w:val="00F668CE"/>
    <w:rsid w:val="00F810AF"/>
    <w:rsid w:val="00F82A62"/>
    <w:rsid w:val="00F95A84"/>
    <w:rsid w:val="00F97CCE"/>
    <w:rsid w:val="00FA4BDD"/>
    <w:rsid w:val="00FA5905"/>
    <w:rsid w:val="00FA7CBF"/>
    <w:rsid w:val="00FB1670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FEC5F2-43B9-41DE-A8BB-E40457E7F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1</TotalTime>
  <Pages>2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13</cp:revision>
  <cp:lastPrinted>2022-04-19T17:31:00Z</cp:lastPrinted>
  <dcterms:created xsi:type="dcterms:W3CDTF">2022-03-10T11:56:00Z</dcterms:created>
  <dcterms:modified xsi:type="dcterms:W3CDTF">2022-04-21T10:46:00Z</dcterms:modified>
</cp:coreProperties>
</file>